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49DB" w:rsidRPr="004A33AB" w:rsidRDefault="002049DB" w:rsidP="002049DB">
      <w:pPr>
        <w:rPr>
          <w:b/>
          <w:szCs w:val="32"/>
        </w:rPr>
      </w:pPr>
      <w:bookmarkStart w:id="0" w:name="_GoBack"/>
      <w:bookmarkEnd w:id="0"/>
      <w:r w:rsidRPr="004A33AB">
        <w:rPr>
          <w:b/>
          <w:szCs w:val="32"/>
        </w:rPr>
        <w:t>Your annotations should attend to all three levels of thinking as listed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2049DB" w:rsidTr="00FB51D6">
        <w:tc>
          <w:tcPr>
            <w:tcW w:w="8856" w:type="dxa"/>
            <w:gridSpan w:val="3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32"/>
                <w:szCs w:val="32"/>
              </w:rPr>
            </w:pPr>
            <w:r w:rsidRPr="005E4DF5">
              <w:rPr>
                <w:b/>
                <w:sz w:val="32"/>
                <w:szCs w:val="32"/>
              </w:rPr>
              <w:t>All of my annotations are:</w:t>
            </w:r>
          </w:p>
          <w:p w:rsidR="002049DB" w:rsidRPr="005E4DF5" w:rsidRDefault="002049DB" w:rsidP="00FB51D6">
            <w:pPr>
              <w:ind w:firstLine="720"/>
              <w:jc w:val="both"/>
              <w:rPr>
                <w:sz w:val="28"/>
                <w:szCs w:val="28"/>
              </w:rPr>
            </w:pPr>
            <w:r w:rsidRPr="005E4DF5">
              <w:rPr>
                <w:sz w:val="28"/>
                <w:szCs w:val="28"/>
              </w:rPr>
              <w:t>1.  Legible</w:t>
            </w:r>
          </w:p>
          <w:p w:rsidR="002049DB" w:rsidRDefault="002049DB" w:rsidP="00FB51D6">
            <w:pPr>
              <w:ind w:firstLine="720"/>
            </w:pPr>
            <w:r w:rsidRPr="005E4DF5">
              <w:rPr>
                <w:sz w:val="28"/>
                <w:szCs w:val="28"/>
              </w:rPr>
              <w:t>2.  Understandable to my future self and to my teacher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28"/>
                <w:szCs w:val="28"/>
              </w:rPr>
            </w:pPr>
            <w:r w:rsidRPr="005E4DF5">
              <w:rPr>
                <w:b/>
                <w:sz w:val="28"/>
                <w:szCs w:val="28"/>
              </w:rPr>
              <w:t>Level 1</w:t>
            </w:r>
          </w:p>
        </w:tc>
        <w:tc>
          <w:tcPr>
            <w:tcW w:w="2952" w:type="dxa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28"/>
                <w:szCs w:val="28"/>
              </w:rPr>
            </w:pPr>
            <w:r w:rsidRPr="005E4DF5">
              <w:rPr>
                <w:b/>
                <w:sz w:val="28"/>
                <w:szCs w:val="28"/>
              </w:rPr>
              <w:t>Level 2</w:t>
            </w:r>
          </w:p>
        </w:tc>
        <w:tc>
          <w:tcPr>
            <w:tcW w:w="2952" w:type="dxa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28"/>
                <w:szCs w:val="28"/>
              </w:rPr>
            </w:pPr>
            <w:r w:rsidRPr="005E4DF5">
              <w:rPr>
                <w:b/>
                <w:sz w:val="28"/>
                <w:szCs w:val="28"/>
              </w:rPr>
              <w:t>Level 3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Literal—found directly in the text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 xml:space="preserve">Interpretive/Analytical—found by making inferences 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Universal/Thematic—found outside of the text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Questions/notes that check for understanding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Questions/notes about the author’s choices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Questions/notes about how the text relates to the world outside the text, including how it relates to my life and what I know.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Default="002049DB" w:rsidP="00FB51D6">
            <w:r w:rsidRPr="005E4DF5">
              <w:rPr>
                <w:b/>
              </w:rPr>
              <w:t>L1</w:t>
            </w:r>
            <w:r>
              <w:t xml:space="preserve"> Annotations…</w:t>
            </w:r>
          </w:p>
          <w:p w:rsidR="002049DB" w:rsidRDefault="002049DB" w:rsidP="002049DB">
            <w:pPr>
              <w:numPr>
                <w:ilvl w:val="0"/>
                <w:numId w:val="4"/>
              </w:numPr>
            </w:pPr>
            <w:r>
              <w:t>are factual</w:t>
            </w:r>
          </w:p>
          <w:p w:rsidR="002049DB" w:rsidRDefault="002049DB" w:rsidP="002049DB">
            <w:pPr>
              <w:numPr>
                <w:ilvl w:val="0"/>
                <w:numId w:val="4"/>
              </w:numPr>
            </w:pPr>
            <w:r>
              <w:t>identify main points/events in the text</w:t>
            </w:r>
          </w:p>
          <w:p w:rsidR="002049DB" w:rsidRDefault="002049DB" w:rsidP="002049DB">
            <w:pPr>
              <w:numPr>
                <w:ilvl w:val="0"/>
                <w:numId w:val="4"/>
              </w:numPr>
            </w:pPr>
            <w:r>
              <w:t>lead to an accurate and thorough summary of the text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 w:rsidRPr="005E4DF5">
              <w:rPr>
                <w:b/>
              </w:rPr>
              <w:t>L2</w:t>
            </w:r>
            <w:r>
              <w:t xml:space="preserve"> Annotations…</w:t>
            </w:r>
          </w:p>
          <w:p w:rsidR="002049DB" w:rsidRDefault="002049DB" w:rsidP="002049DB">
            <w:pPr>
              <w:numPr>
                <w:ilvl w:val="0"/>
                <w:numId w:val="5"/>
              </w:numPr>
            </w:pPr>
            <w:r>
              <w:t>are inferential</w:t>
            </w:r>
          </w:p>
          <w:p w:rsidR="002049DB" w:rsidRDefault="002049DB" w:rsidP="002049DB">
            <w:pPr>
              <w:numPr>
                <w:ilvl w:val="0"/>
                <w:numId w:val="5"/>
              </w:numPr>
            </w:pPr>
            <w:r>
              <w:t xml:space="preserve">speculate about motive/purpose of author </w:t>
            </w:r>
          </w:p>
          <w:p w:rsidR="002049DB" w:rsidRDefault="002049DB" w:rsidP="002049DB">
            <w:pPr>
              <w:numPr>
                <w:ilvl w:val="0"/>
                <w:numId w:val="5"/>
              </w:numPr>
            </w:pPr>
            <w:r>
              <w:t>follow patterns and identify relationships among parts of the text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 w:rsidRPr="005E4DF5">
              <w:rPr>
                <w:b/>
              </w:rPr>
              <w:t>L3</w:t>
            </w:r>
            <w:r>
              <w:t xml:space="preserve"> Annotations…</w:t>
            </w:r>
          </w:p>
          <w:p w:rsidR="002049DB" w:rsidRDefault="002049DB" w:rsidP="002049DB">
            <w:pPr>
              <w:numPr>
                <w:ilvl w:val="0"/>
                <w:numId w:val="6"/>
              </w:numPr>
            </w:pPr>
            <w:r>
              <w:t>are reflective</w:t>
            </w:r>
          </w:p>
          <w:p w:rsidR="002049DB" w:rsidRDefault="002049DB" w:rsidP="002049DB">
            <w:pPr>
              <w:numPr>
                <w:ilvl w:val="0"/>
                <w:numId w:val="6"/>
              </w:numPr>
            </w:pPr>
            <w:r>
              <w:t>link text to prior knowledge, other texts, or personal experiences</w:t>
            </w:r>
          </w:p>
        </w:tc>
      </w:tr>
    </w:tbl>
    <w:p w:rsidR="002049DB" w:rsidRPr="003F5447" w:rsidRDefault="002049DB" w:rsidP="002049DB">
      <w:pPr>
        <w:rPr>
          <w:b/>
        </w:rPr>
      </w:pPr>
    </w:p>
    <w:p w:rsidR="002049DB" w:rsidRPr="003F5447" w:rsidRDefault="002049DB" w:rsidP="002049DB">
      <w:pPr>
        <w:rPr>
          <w:b/>
        </w:rPr>
      </w:pPr>
      <w:r w:rsidRPr="003F5447">
        <w:rPr>
          <w:b/>
        </w:rPr>
        <w:t>EXAMPLE ANNOTATIONS FOR EACH LEVEL:</w:t>
      </w:r>
    </w:p>
    <w:p w:rsidR="002049DB" w:rsidRDefault="002049DB" w:rsidP="002049DB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52705</wp:posOffset>
            </wp:positionV>
            <wp:extent cx="5257800" cy="45002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50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0938A79" wp14:editId="273415B5">
            <wp:simplePos x="0" y="0"/>
            <wp:positionH relativeFrom="column">
              <wp:posOffset>0</wp:posOffset>
            </wp:positionH>
            <wp:positionV relativeFrom="paragraph">
              <wp:posOffset>114300</wp:posOffset>
            </wp:positionV>
            <wp:extent cx="5486400" cy="49904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9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122555</wp:posOffset>
            </wp:positionV>
            <wp:extent cx="4914900" cy="44615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46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autoSpaceDE w:val="0"/>
        <w:autoSpaceDN w:val="0"/>
        <w:adjustRightInd w:val="0"/>
        <w:jc w:val="center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jc w:val="center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jc w:val="center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rPr>
          <w:rFonts w:ascii="Arial Black" w:hAnsi="Arial Black" w:cs="Tahoma"/>
        </w:rPr>
      </w:pPr>
    </w:p>
    <w:p w:rsidR="002049DB" w:rsidRDefault="002049DB" w:rsidP="002049DB">
      <w:pPr>
        <w:ind w:left="-900"/>
        <w:jc w:val="center"/>
        <w:rPr>
          <w:b/>
          <w:sz w:val="32"/>
        </w:rPr>
      </w:pPr>
      <w:r>
        <w:rPr>
          <w:b/>
          <w:sz w:val="32"/>
        </w:rPr>
        <w:br w:type="page"/>
      </w:r>
      <w:r w:rsidRPr="00003BB8">
        <w:rPr>
          <w:b/>
          <w:sz w:val="32"/>
        </w:rPr>
        <w:t>Summer Reading Annotations Rubric</w:t>
      </w:r>
      <w:r>
        <w:rPr>
          <w:b/>
          <w:sz w:val="32"/>
        </w:rPr>
        <w:t xml:space="preserve"> for the scope of</w:t>
      </w:r>
      <w:r w:rsidRPr="00003BB8">
        <w:rPr>
          <w:b/>
          <w:sz w:val="32"/>
        </w:rPr>
        <w:t xml:space="preserve"> the text </w:t>
      </w:r>
    </w:p>
    <w:p w:rsidR="002049DB" w:rsidRPr="006F528C" w:rsidRDefault="002049DB" w:rsidP="002049DB">
      <w:pPr>
        <w:ind w:left="-900"/>
        <w:jc w:val="center"/>
        <w:rPr>
          <w:sz w:val="28"/>
        </w:rPr>
      </w:pPr>
      <w:r w:rsidRPr="00003BB8">
        <w:rPr>
          <w:sz w:val="28"/>
        </w:rPr>
        <w:t>(based on the 9-point Advanced Placement College Board Scoring Scale)</w:t>
      </w:r>
    </w:p>
    <w:tbl>
      <w:tblPr>
        <w:tblW w:w="10375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62"/>
        <w:gridCol w:w="2545"/>
        <w:gridCol w:w="505"/>
        <w:gridCol w:w="2220"/>
        <w:gridCol w:w="2543"/>
      </w:tblGrid>
      <w:tr w:rsidR="002049DB" w:rsidRPr="005E4DF5" w:rsidTr="00FB51D6">
        <w:tc>
          <w:tcPr>
            <w:tcW w:w="2562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 Black" w:hAnsi="Arial Black"/>
                <w:i/>
                <w:sz w:val="18"/>
                <w:szCs w:val="20"/>
              </w:rPr>
            </w:pPr>
            <w:r w:rsidRPr="005E4DF5">
              <w:rPr>
                <w:rFonts w:ascii="Arial Black" w:hAnsi="Arial Black"/>
                <w:i/>
                <w:sz w:val="18"/>
                <w:szCs w:val="20"/>
              </w:rPr>
              <w:t>1-2 Below standard, Unsuccessful</w:t>
            </w:r>
          </w:p>
        </w:tc>
        <w:tc>
          <w:tcPr>
            <w:tcW w:w="2545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 Black" w:hAnsi="Arial Black"/>
                <w:i/>
                <w:sz w:val="18"/>
                <w:szCs w:val="20"/>
              </w:rPr>
            </w:pPr>
            <w:r w:rsidRPr="005E4DF5">
              <w:rPr>
                <w:rFonts w:ascii="Arial Black" w:hAnsi="Arial Black"/>
                <w:i/>
                <w:sz w:val="18"/>
                <w:szCs w:val="20"/>
              </w:rPr>
              <w:t>3-4 Approaching standard, Inadequate</w:t>
            </w:r>
          </w:p>
        </w:tc>
        <w:tc>
          <w:tcPr>
            <w:tcW w:w="505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 Black" w:hAnsi="Arial Black"/>
                <w:i/>
                <w:sz w:val="18"/>
                <w:szCs w:val="20"/>
              </w:rPr>
            </w:pPr>
            <w:r w:rsidRPr="005E4DF5">
              <w:rPr>
                <w:rFonts w:ascii="Arial Black" w:hAnsi="Arial Black"/>
                <w:i/>
                <w:sz w:val="18"/>
                <w:szCs w:val="20"/>
              </w:rPr>
              <w:t>5</w:t>
            </w:r>
          </w:p>
          <w:p w:rsidR="002049DB" w:rsidRPr="005E4DF5" w:rsidRDefault="002049DB" w:rsidP="00FB51D6">
            <w:pPr>
              <w:rPr>
                <w:rFonts w:ascii="Arial Black" w:hAnsi="Arial Black"/>
                <w:sz w:val="18"/>
                <w:szCs w:val="20"/>
              </w:rPr>
            </w:pPr>
          </w:p>
        </w:tc>
        <w:tc>
          <w:tcPr>
            <w:tcW w:w="2220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 Black" w:hAnsi="Arial Black"/>
                <w:i/>
                <w:sz w:val="18"/>
                <w:szCs w:val="20"/>
              </w:rPr>
            </w:pPr>
            <w:r w:rsidRPr="005E4DF5">
              <w:rPr>
                <w:rFonts w:ascii="Arial Black" w:hAnsi="Arial Black"/>
                <w:i/>
                <w:sz w:val="18"/>
                <w:szCs w:val="20"/>
              </w:rPr>
              <w:t>6-7 Adequate, meets standard</w:t>
            </w:r>
          </w:p>
        </w:tc>
        <w:tc>
          <w:tcPr>
            <w:tcW w:w="2543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 Black" w:hAnsi="Arial Black"/>
                <w:i/>
                <w:sz w:val="18"/>
                <w:szCs w:val="20"/>
              </w:rPr>
            </w:pPr>
            <w:r w:rsidRPr="005E4DF5">
              <w:rPr>
                <w:rFonts w:ascii="Arial Black" w:hAnsi="Arial Black"/>
                <w:i/>
                <w:sz w:val="18"/>
                <w:szCs w:val="20"/>
              </w:rPr>
              <w:t xml:space="preserve">8-9 </w:t>
            </w:r>
          </w:p>
          <w:p w:rsidR="002049DB" w:rsidRPr="005E4DF5" w:rsidRDefault="002049DB" w:rsidP="00FB51D6">
            <w:pPr>
              <w:rPr>
                <w:rFonts w:ascii="Arial Black" w:hAnsi="Arial Black"/>
                <w:i/>
                <w:sz w:val="18"/>
                <w:szCs w:val="20"/>
              </w:rPr>
            </w:pPr>
            <w:r w:rsidRPr="005E4DF5">
              <w:rPr>
                <w:rFonts w:ascii="Arial Black" w:hAnsi="Arial Black"/>
                <w:i/>
                <w:sz w:val="18"/>
                <w:szCs w:val="20"/>
              </w:rPr>
              <w:t>Effective</w:t>
            </w:r>
          </w:p>
        </w:tc>
      </w:tr>
      <w:tr w:rsidR="002049DB" w:rsidRPr="005E4DF5" w:rsidTr="00FB51D6">
        <w:trPr>
          <w:cantSplit/>
          <w:trHeight w:val="1134"/>
        </w:trPr>
        <w:tc>
          <w:tcPr>
            <w:tcW w:w="2562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annotates too few sections of the text and/or the annotations are ILLEGIBLE.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 xml:space="preserve">The meanings of the student’s annotations are not clear to the reader. 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2049DB">
            <w:pPr>
              <w:numPr>
                <w:ilvl w:val="0"/>
                <w:numId w:val="3"/>
              </w:numPr>
              <w:tabs>
                <w:tab w:val="clear" w:pos="720"/>
                <w:tab w:val="num" w:pos="180"/>
              </w:tabs>
              <w:ind w:left="180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’s notes do not show understanding of the text in a way that is clear to the reader</w:t>
            </w:r>
          </w:p>
          <w:p w:rsidR="002049DB" w:rsidRPr="005E4DF5" w:rsidRDefault="002049DB" w:rsidP="002049DB">
            <w:pPr>
              <w:numPr>
                <w:ilvl w:val="0"/>
                <w:numId w:val="3"/>
              </w:numPr>
              <w:tabs>
                <w:tab w:val="clear" w:pos="720"/>
                <w:tab w:val="num" w:pos="180"/>
              </w:tabs>
              <w:ind w:left="180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s notes are limited to highlighting without annotating the highlights</w:t>
            </w:r>
          </w:p>
          <w:p w:rsidR="002049DB" w:rsidRPr="005E4DF5" w:rsidRDefault="002049DB" w:rsidP="002049DB">
            <w:pPr>
              <w:numPr>
                <w:ilvl w:val="0"/>
                <w:numId w:val="3"/>
              </w:numPr>
              <w:tabs>
                <w:tab w:val="clear" w:pos="720"/>
                <w:tab w:val="num" w:pos="180"/>
              </w:tabs>
              <w:ind w:left="180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’s annotations are limited to personal responses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45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LEGIBLY annotates some of the scope of the text though some lapses in legibility may occur.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’s annotations are sometimes difficult for a reader to understand what he/she thinking as he/she read.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2049DB">
            <w:pPr>
              <w:numPr>
                <w:ilvl w:val="0"/>
                <w:numId w:val="2"/>
              </w:numPr>
              <w:tabs>
                <w:tab w:val="clear" w:pos="720"/>
                <w:tab w:val="num" w:pos="306"/>
              </w:tabs>
              <w:ind w:left="306" w:hanging="306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’s annotations are limited to personal responses or paraphrase more than analysis</w:t>
            </w:r>
          </w:p>
          <w:p w:rsidR="002049DB" w:rsidRPr="005E4DF5" w:rsidRDefault="002049DB" w:rsidP="002049DB">
            <w:pPr>
              <w:numPr>
                <w:ilvl w:val="0"/>
                <w:numId w:val="2"/>
              </w:numPr>
              <w:tabs>
                <w:tab w:val="clear" w:pos="720"/>
                <w:tab w:val="num" w:pos="306"/>
              </w:tabs>
              <w:ind w:left="306" w:hanging="306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does not note some obvious strategies used by the writer.</w:t>
            </w:r>
          </w:p>
          <w:p w:rsidR="002049DB" w:rsidRPr="005E4DF5" w:rsidRDefault="002049DB" w:rsidP="002049DB">
            <w:pPr>
              <w:numPr>
                <w:ilvl w:val="0"/>
                <w:numId w:val="2"/>
              </w:numPr>
              <w:tabs>
                <w:tab w:val="clear" w:pos="720"/>
                <w:tab w:val="num" w:pos="306"/>
              </w:tabs>
              <w:ind w:left="306" w:hanging="306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does not attend to main points/claims over the scope of the whole work.</w:t>
            </w:r>
          </w:p>
          <w:p w:rsidR="002049DB" w:rsidRPr="005E4DF5" w:rsidRDefault="002049DB" w:rsidP="002049DB">
            <w:pPr>
              <w:numPr>
                <w:ilvl w:val="0"/>
                <w:numId w:val="2"/>
              </w:numPr>
              <w:tabs>
                <w:tab w:val="clear" w:pos="720"/>
                <w:tab w:val="num" w:pos="306"/>
              </w:tabs>
              <w:ind w:left="306" w:hanging="306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Student does not identify some obvious figurative language/rhetorical strategies at work in the passage.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5" w:type="dxa"/>
            <w:shd w:val="clear" w:color="auto" w:fill="auto"/>
            <w:textDirection w:val="tbRl"/>
            <w:vAlign w:val="center"/>
          </w:tcPr>
          <w:p w:rsidR="002049DB" w:rsidRPr="005E4DF5" w:rsidRDefault="002049DB" w:rsidP="00FB51D6">
            <w:pPr>
              <w:ind w:left="18" w:right="113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Inconsistent</w:t>
            </w:r>
          </w:p>
        </w:tc>
        <w:tc>
          <w:tcPr>
            <w:tcW w:w="2220" w:type="dxa"/>
            <w:shd w:val="clear" w:color="auto" w:fill="auto"/>
          </w:tcPr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8"/>
                <w:szCs w:val="16"/>
              </w:rPr>
            </w:pP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LEGIBLY annotates the majority of the scope of the text on a variety of levels.</w:t>
            </w: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annotations make clear to the reader what the writer was thinking as he/she read:</w:t>
            </w: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annotations attend to a variety of levels of thinking.  For instance, the student:</w:t>
            </w: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b/>
                <w:sz w:val="16"/>
                <w:szCs w:val="16"/>
              </w:rPr>
            </w:pPr>
            <w:r w:rsidRPr="005E4DF5">
              <w:rPr>
                <w:rFonts w:ascii="Arial" w:hAnsi="Arial" w:cs="Arial"/>
                <w:b/>
                <w:sz w:val="16"/>
                <w:szCs w:val="16"/>
              </w:rPr>
              <w:t>Level one: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 xml:space="preserve">defines unknown vocabulary 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notes important main points/claims over the scope of the whole work.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notes tone/connotatively charged diction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identifies most of the figurative language/rhetorical strategies in the passages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comments on the form/format/structure and shifts in style/structure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determines point of view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lists character traits</w:t>
            </w: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b/>
                <w:sz w:val="16"/>
                <w:szCs w:val="16"/>
              </w:rPr>
            </w:pPr>
            <w:r w:rsidRPr="005E4DF5">
              <w:rPr>
                <w:rFonts w:ascii="Arial" w:hAnsi="Arial" w:cs="Arial"/>
                <w:b/>
                <w:sz w:val="16"/>
                <w:szCs w:val="16"/>
              </w:rPr>
              <w:t>Level two: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 xml:space="preserve">identifies the function of language/rhetorical strategies in the passages 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 xml:space="preserve">identifies the function of the style/structure 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 xml:space="preserve">makes inferences 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makes predictions and hypotheses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notes patterns/motifs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evaluates the author/character’s arguments/claims and may challenge these claims</w:t>
            </w: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b/>
                <w:sz w:val="16"/>
                <w:szCs w:val="16"/>
              </w:rPr>
            </w:pPr>
            <w:r w:rsidRPr="005E4DF5">
              <w:rPr>
                <w:rFonts w:ascii="Arial" w:hAnsi="Arial" w:cs="Arial"/>
                <w:b/>
                <w:sz w:val="16"/>
                <w:szCs w:val="16"/>
              </w:rPr>
              <w:t xml:space="preserve">Level 3:  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notes personal responses/emotional connections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asks questions and theorizes answers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makes connections outside of the text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notes universal human behaviors, themes</w:t>
            </w:r>
          </w:p>
        </w:tc>
        <w:tc>
          <w:tcPr>
            <w:tcW w:w="2543" w:type="dxa"/>
            <w:shd w:val="clear" w:color="auto" w:fill="auto"/>
          </w:tcPr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LEGIBLY annotates and identities all of the items listed in the 6-7 category with clear, thorough insight and apt observations.</w:t>
            </w:r>
          </w:p>
          <w:p w:rsidR="002049DB" w:rsidRPr="005E4DF5" w:rsidRDefault="002049DB" w:rsidP="00FB51D6">
            <w:pPr>
              <w:rPr>
                <w:rFonts w:ascii="Arial" w:hAnsi="Arial" w:cs="Arial"/>
                <w:sz w:val="16"/>
                <w:szCs w:val="16"/>
              </w:rPr>
            </w:pP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All of the annotations are easily interpreted by the reader.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pays particular attention to analyzing the function of figurative/rhetorical strategies at work in the passage.</w:t>
            </w:r>
          </w:p>
          <w:p w:rsidR="002049DB" w:rsidRPr="005E4DF5" w:rsidRDefault="002049DB" w:rsidP="002049DB">
            <w:pPr>
              <w:numPr>
                <w:ilvl w:val="0"/>
                <w:numId w:val="1"/>
              </w:numPr>
              <w:tabs>
                <w:tab w:val="clear" w:pos="720"/>
                <w:tab w:val="num" w:pos="198"/>
              </w:tabs>
              <w:ind w:left="198" w:hanging="180"/>
              <w:rPr>
                <w:rFonts w:ascii="Arial" w:hAnsi="Arial" w:cs="Arial"/>
                <w:sz w:val="16"/>
                <w:szCs w:val="16"/>
              </w:rPr>
            </w:pPr>
            <w:r w:rsidRPr="005E4DF5">
              <w:rPr>
                <w:rFonts w:ascii="Arial" w:hAnsi="Arial" w:cs="Arial"/>
                <w:sz w:val="16"/>
                <w:szCs w:val="16"/>
              </w:rPr>
              <w:t>The student recognizes patterns and identifies complicated themes at work in the text</w:t>
            </w:r>
          </w:p>
          <w:p w:rsidR="002049DB" w:rsidRPr="005E4DF5" w:rsidRDefault="002049DB" w:rsidP="00FB51D6">
            <w:pPr>
              <w:ind w:left="18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375302" w:rsidRDefault="00375302"/>
    <w:sectPr w:rsidR="00375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46E1A"/>
    <w:multiLevelType w:val="hybridMultilevel"/>
    <w:tmpl w:val="BB44A1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DAA2FBC"/>
    <w:multiLevelType w:val="hybridMultilevel"/>
    <w:tmpl w:val="4E22C4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1B85B4D"/>
    <w:multiLevelType w:val="hybridMultilevel"/>
    <w:tmpl w:val="BBBE03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86637C4"/>
    <w:multiLevelType w:val="hybridMultilevel"/>
    <w:tmpl w:val="5616E5EC"/>
    <w:lvl w:ilvl="0" w:tplc="C3FC1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0DF6558"/>
    <w:multiLevelType w:val="hybridMultilevel"/>
    <w:tmpl w:val="48A8B956"/>
    <w:lvl w:ilvl="0" w:tplc="C3FC1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E944E11"/>
    <w:multiLevelType w:val="hybridMultilevel"/>
    <w:tmpl w:val="6756E528"/>
    <w:lvl w:ilvl="0" w:tplc="C3FC1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4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zsbQ0NTYzNzEzNTJW0lEKTi0uzszPAykwrAUAXX66lywAAAA="/>
  </w:docVars>
  <w:rsids>
    <w:rsidRoot w:val="002049DB"/>
    <w:rsid w:val="002049DB"/>
    <w:rsid w:val="00375302"/>
    <w:rsid w:val="00BA5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9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9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196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S</Company>
  <LinksUpToDate>false</LinksUpToDate>
  <CharactersWithSpaces>3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y Farnsworth</dc:creator>
  <cp:lastModifiedBy>ADMIN</cp:lastModifiedBy>
  <cp:revision>2</cp:revision>
  <dcterms:created xsi:type="dcterms:W3CDTF">2015-06-02T18:32:00Z</dcterms:created>
  <dcterms:modified xsi:type="dcterms:W3CDTF">2015-06-02T18:32:00Z</dcterms:modified>
</cp:coreProperties>
</file>